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urrent study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iginal Study (Non-North American population)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KD Stages 3a-4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KD Stages 3b-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f of particip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7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/U Time, years, 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3, 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 (3.5, 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 (3.2, 5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, years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 (1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.6 (10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63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12 (4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0 (5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ack ethnicity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3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GFR, ml/min/1.73m2 (S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 (9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7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uminuria, n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7 (3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4 (46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idney Failure Incidence (per 1000 p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8T04:41:50Z</dcterms:created>
  <dcterms:modified xsi:type="dcterms:W3CDTF">2023-05-08T04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